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3CB46E" w14:textId="12A34232" w:rsidR="0002636A" w:rsidRPr="00500109" w:rsidRDefault="00975174" w:rsidP="009C72D4">
      <w:pPr>
        <w:pStyle w:val="LabTitle"/>
        <w:rPr>
          <w:sz w:val="20"/>
          <w:szCs w:val="20"/>
        </w:rPr>
      </w:pPr>
      <w:r w:rsidRPr="00500109">
        <w:rPr>
          <w:sz w:val="20"/>
          <w:szCs w:val="20"/>
        </w:rPr>
        <w:t>Lab</w:t>
      </w:r>
      <w:r w:rsidR="007B5099" w:rsidRPr="00500109">
        <w:rPr>
          <w:sz w:val="20"/>
          <w:szCs w:val="20"/>
        </w:rPr>
        <w:t xml:space="preserve"> </w:t>
      </w:r>
      <w:r w:rsidR="0002636A" w:rsidRPr="00500109">
        <w:rPr>
          <w:sz w:val="20"/>
          <w:szCs w:val="20"/>
        </w:rPr>
        <w:t>–</w:t>
      </w:r>
      <w:r w:rsidR="002D6C2A" w:rsidRPr="00500109">
        <w:rPr>
          <w:sz w:val="20"/>
          <w:szCs w:val="20"/>
        </w:rPr>
        <w:t xml:space="preserve"> </w:t>
      </w:r>
      <w:r w:rsidR="00D20FD7" w:rsidRPr="00500109">
        <w:rPr>
          <w:sz w:val="20"/>
          <w:szCs w:val="20"/>
        </w:rPr>
        <w:t>Survey</w:t>
      </w:r>
      <w:r w:rsidR="00DF38B8" w:rsidRPr="00500109">
        <w:rPr>
          <w:sz w:val="20"/>
          <w:szCs w:val="20"/>
        </w:rPr>
        <w:t xml:space="preserve"> sensor</w:t>
      </w:r>
      <w:r w:rsidR="00D20FD7" w:rsidRPr="00500109">
        <w:rPr>
          <w:sz w:val="20"/>
          <w:szCs w:val="20"/>
        </w:rPr>
        <w:t>s</w:t>
      </w:r>
      <w:r w:rsidR="00BB4259" w:rsidRPr="00500109">
        <w:rPr>
          <w:b w:val="0"/>
          <w:sz w:val="20"/>
          <w:szCs w:val="20"/>
        </w:rPr>
        <w:t xml:space="preserve"> </w:t>
      </w:r>
    </w:p>
    <w:p w14:paraId="14A03A6F" w14:textId="77777777" w:rsidR="009D2C27" w:rsidRPr="00500109" w:rsidRDefault="009D2C27" w:rsidP="00216DDE">
      <w:pPr>
        <w:pStyle w:val="LabSection"/>
        <w:outlineLvl w:val="0"/>
        <w:rPr>
          <w:sz w:val="20"/>
          <w:szCs w:val="20"/>
        </w:rPr>
      </w:pPr>
      <w:r w:rsidRPr="00500109">
        <w:rPr>
          <w:sz w:val="20"/>
          <w:szCs w:val="20"/>
        </w:rPr>
        <w:t>Objective</w:t>
      </w:r>
      <w:r w:rsidR="006E6581" w:rsidRPr="00500109">
        <w:rPr>
          <w:sz w:val="20"/>
          <w:szCs w:val="20"/>
        </w:rPr>
        <w:t>s</w:t>
      </w:r>
    </w:p>
    <w:p w14:paraId="61EE80F9" w14:textId="6531FD23" w:rsidR="00BB4259" w:rsidRPr="00500109" w:rsidRDefault="00D20FD7" w:rsidP="00BB4259">
      <w:pPr>
        <w:pStyle w:val="ReflectionQ"/>
        <w:numPr>
          <w:ilvl w:val="0"/>
          <w:numId w:val="0"/>
        </w:numPr>
        <w:rPr>
          <w:szCs w:val="20"/>
        </w:rPr>
      </w:pPr>
      <w:r w:rsidRPr="00500109">
        <w:rPr>
          <w:szCs w:val="20"/>
        </w:rPr>
        <w:t>Search for some sensors and its character.</w:t>
      </w:r>
    </w:p>
    <w:p w14:paraId="15D6C9B2" w14:textId="77777777" w:rsidR="00C07FD9" w:rsidRPr="00500109" w:rsidRDefault="009D2C27" w:rsidP="00216DDE">
      <w:pPr>
        <w:pStyle w:val="LabSection"/>
        <w:outlineLvl w:val="0"/>
        <w:rPr>
          <w:sz w:val="20"/>
          <w:szCs w:val="20"/>
        </w:rPr>
      </w:pPr>
      <w:r w:rsidRPr="00500109">
        <w:rPr>
          <w:sz w:val="20"/>
          <w:szCs w:val="20"/>
        </w:rPr>
        <w:t xml:space="preserve">Background </w:t>
      </w:r>
      <w:r w:rsidR="00672919" w:rsidRPr="00500109">
        <w:rPr>
          <w:sz w:val="20"/>
          <w:szCs w:val="20"/>
        </w:rPr>
        <w:t>/ Scenario</w:t>
      </w:r>
    </w:p>
    <w:p w14:paraId="6C046117" w14:textId="42888DDB" w:rsidR="00DF38B8" w:rsidRPr="00500109" w:rsidRDefault="00D20FD7" w:rsidP="00DF38B8">
      <w:pPr>
        <w:pStyle w:val="LabSection"/>
        <w:rPr>
          <w:b w:val="0"/>
          <w:sz w:val="20"/>
          <w:szCs w:val="20"/>
        </w:rPr>
      </w:pPr>
      <w:r w:rsidRPr="00500109">
        <w:rPr>
          <w:b w:val="0"/>
          <w:sz w:val="20"/>
          <w:szCs w:val="20"/>
        </w:rPr>
        <w:t>Look around …</w:t>
      </w:r>
      <w:r w:rsidR="00DF38B8" w:rsidRPr="00500109">
        <w:rPr>
          <w:b w:val="0"/>
          <w:sz w:val="20"/>
          <w:szCs w:val="20"/>
        </w:rPr>
        <w:br/>
      </w:r>
    </w:p>
    <w:p w14:paraId="7F0DAEBB" w14:textId="77777777" w:rsidR="007D2AFE" w:rsidRPr="00500109" w:rsidRDefault="007D2AFE" w:rsidP="00216DDE">
      <w:pPr>
        <w:pStyle w:val="LabSection"/>
        <w:outlineLvl w:val="0"/>
        <w:rPr>
          <w:sz w:val="20"/>
          <w:szCs w:val="20"/>
        </w:rPr>
      </w:pPr>
      <w:r w:rsidRPr="00500109">
        <w:rPr>
          <w:sz w:val="20"/>
          <w:szCs w:val="20"/>
        </w:rPr>
        <w:t>Required R</w:t>
      </w:r>
      <w:r w:rsidR="006E6581" w:rsidRPr="00500109">
        <w:rPr>
          <w:sz w:val="20"/>
          <w:szCs w:val="20"/>
        </w:rPr>
        <w:t>esources</w:t>
      </w:r>
    </w:p>
    <w:p w14:paraId="4AF5340B" w14:textId="77777777" w:rsidR="0096489F" w:rsidRPr="00500109" w:rsidRDefault="00DF38B8" w:rsidP="00AD3B0E">
      <w:pPr>
        <w:pStyle w:val="Bulletlevel1"/>
        <w:rPr>
          <w:szCs w:val="20"/>
        </w:rPr>
      </w:pPr>
      <w:r w:rsidRPr="00500109">
        <w:rPr>
          <w:szCs w:val="20"/>
        </w:rPr>
        <w:t>none</w:t>
      </w:r>
    </w:p>
    <w:p w14:paraId="3BDA6A6E" w14:textId="2D814422" w:rsidR="00033C4A" w:rsidRPr="00500109" w:rsidRDefault="00D20FD7" w:rsidP="00D36116">
      <w:pPr>
        <w:pStyle w:val="StepHead"/>
        <w:rPr>
          <w:rFonts w:cs="Arial"/>
          <w:b w:val="0"/>
          <w:color w:val="000000"/>
          <w:sz w:val="20"/>
          <w:szCs w:val="20"/>
        </w:rPr>
      </w:pPr>
      <w:r w:rsidRPr="00500109">
        <w:rPr>
          <w:rFonts w:cs="Arial"/>
          <w:b w:val="0"/>
          <w:color w:val="000000"/>
          <w:sz w:val="20"/>
          <w:szCs w:val="20"/>
        </w:rPr>
        <w:t>Search for 10 sensors and fill out its charaters</w:t>
      </w:r>
      <w:r w:rsidR="00033C4A" w:rsidRPr="00500109">
        <w:rPr>
          <w:rFonts w:cs="Arial"/>
          <w:b w:val="0"/>
          <w:color w:val="000000"/>
          <w:sz w:val="20"/>
          <w:szCs w:val="20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85"/>
        <w:gridCol w:w="1606"/>
        <w:gridCol w:w="1282"/>
        <w:gridCol w:w="3666"/>
        <w:gridCol w:w="2697"/>
      </w:tblGrid>
      <w:tr w:rsidR="00D20FD7" w:rsidRPr="00500109" w14:paraId="50E26C3B" w14:textId="186C969E" w:rsidTr="00D20FD7">
        <w:tc>
          <w:tcPr>
            <w:tcW w:w="699" w:type="dxa"/>
          </w:tcPr>
          <w:p w14:paraId="0D5C51A0" w14:textId="78BA8E72" w:rsidR="00D20FD7" w:rsidRPr="00500109" w:rsidRDefault="00D20FD7" w:rsidP="00D20FD7">
            <w:pPr>
              <w:pStyle w:val="BodyTextL25"/>
              <w:ind w:left="0"/>
              <w:rPr>
                <w:b/>
                <w:szCs w:val="20"/>
              </w:rPr>
            </w:pPr>
            <w:r w:rsidRPr="00500109">
              <w:rPr>
                <w:b/>
                <w:szCs w:val="20"/>
              </w:rPr>
              <w:t>STT</w:t>
            </w:r>
          </w:p>
        </w:tc>
        <w:tc>
          <w:tcPr>
            <w:tcW w:w="1038" w:type="dxa"/>
          </w:tcPr>
          <w:p w14:paraId="29B423E5" w14:textId="4A033950" w:rsidR="00D20FD7" w:rsidRPr="00500109" w:rsidRDefault="00D20FD7" w:rsidP="00D20FD7">
            <w:pPr>
              <w:pStyle w:val="BodyTextL25"/>
              <w:ind w:left="0"/>
              <w:rPr>
                <w:b/>
                <w:szCs w:val="20"/>
              </w:rPr>
            </w:pPr>
            <w:r w:rsidRPr="00500109">
              <w:rPr>
                <w:b/>
                <w:szCs w:val="20"/>
              </w:rPr>
              <w:t>CẢM BIẾN</w:t>
            </w:r>
          </w:p>
        </w:tc>
        <w:tc>
          <w:tcPr>
            <w:tcW w:w="1308" w:type="dxa"/>
          </w:tcPr>
          <w:p w14:paraId="28191BF2" w14:textId="068AB7B2" w:rsidR="00D20FD7" w:rsidRPr="00500109" w:rsidRDefault="00D20FD7" w:rsidP="00D20FD7">
            <w:pPr>
              <w:pStyle w:val="BodyTextL25"/>
              <w:ind w:left="0"/>
              <w:rPr>
                <w:b/>
                <w:szCs w:val="20"/>
              </w:rPr>
            </w:pPr>
            <w:r w:rsidRPr="00500109">
              <w:rPr>
                <w:b/>
                <w:szCs w:val="20"/>
              </w:rPr>
              <w:t>Mã SP</w:t>
            </w:r>
          </w:p>
        </w:tc>
        <w:tc>
          <w:tcPr>
            <w:tcW w:w="3915" w:type="dxa"/>
          </w:tcPr>
          <w:p w14:paraId="7ED1C794" w14:textId="3DD5A8AA" w:rsidR="00D20FD7" w:rsidRPr="00500109" w:rsidRDefault="00D20FD7" w:rsidP="00D20FD7">
            <w:pPr>
              <w:pStyle w:val="BodyTextL25"/>
              <w:ind w:left="0"/>
              <w:rPr>
                <w:b/>
                <w:szCs w:val="20"/>
              </w:rPr>
            </w:pPr>
            <w:r w:rsidRPr="00500109">
              <w:rPr>
                <w:b/>
                <w:szCs w:val="20"/>
              </w:rPr>
              <w:t>Đặc tính linh kiện</w:t>
            </w:r>
          </w:p>
        </w:tc>
        <w:tc>
          <w:tcPr>
            <w:tcW w:w="2976" w:type="dxa"/>
          </w:tcPr>
          <w:p w14:paraId="18DAFC8C" w14:textId="12C0540B" w:rsidR="00D20FD7" w:rsidRPr="00500109" w:rsidRDefault="00D20FD7" w:rsidP="00D20FD7">
            <w:pPr>
              <w:pStyle w:val="BodyTextL25"/>
              <w:ind w:left="0"/>
              <w:rPr>
                <w:b/>
                <w:szCs w:val="20"/>
              </w:rPr>
            </w:pPr>
            <w:r w:rsidRPr="00500109">
              <w:rPr>
                <w:b/>
                <w:szCs w:val="20"/>
              </w:rPr>
              <w:t>Ngõ ra linh kiện</w:t>
            </w:r>
          </w:p>
        </w:tc>
      </w:tr>
      <w:tr w:rsidR="00D20FD7" w:rsidRPr="00506B9F" w14:paraId="3F6224A4" w14:textId="241755D6" w:rsidTr="00D20FD7">
        <w:tc>
          <w:tcPr>
            <w:tcW w:w="699" w:type="dxa"/>
          </w:tcPr>
          <w:p w14:paraId="195EE9D4" w14:textId="12B5D693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1</w:t>
            </w:r>
          </w:p>
        </w:tc>
        <w:tc>
          <w:tcPr>
            <w:tcW w:w="1038" w:type="dxa"/>
          </w:tcPr>
          <w:p w14:paraId="693D2E0C" w14:textId="6AFB694A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Cảm biến nhiệt độ</w:t>
            </w:r>
          </w:p>
        </w:tc>
        <w:tc>
          <w:tcPr>
            <w:tcW w:w="1308" w:type="dxa"/>
          </w:tcPr>
          <w:p w14:paraId="6A88183F" w14:textId="0F8F76B9" w:rsidR="00D20FD7" w:rsidRPr="00506B9F" w:rsidRDefault="00D20FD7" w:rsidP="00D20FD7">
            <w:pPr>
              <w:pStyle w:val="BodyTextL25"/>
              <w:ind w:left="0"/>
              <w:rPr>
                <w:rFonts w:cs="Arial"/>
                <w:color w:val="000000"/>
                <w:szCs w:val="20"/>
                <w:shd w:val="clear" w:color="auto" w:fill="FFFFFF"/>
              </w:rPr>
            </w:pPr>
            <w:r w:rsidRPr="00506B9F">
              <w:rPr>
                <w:rFonts w:cs="Arial"/>
                <w:color w:val="000000"/>
                <w:szCs w:val="20"/>
                <w:shd w:val="clear" w:color="auto" w:fill="FFFFFF"/>
              </w:rPr>
              <w:t>NTC 10K / B3950</w:t>
            </w:r>
          </w:p>
        </w:tc>
        <w:tc>
          <w:tcPr>
            <w:tcW w:w="3915" w:type="dxa"/>
          </w:tcPr>
          <w:p w14:paraId="0DCA4DFC" w14:textId="77777777" w:rsidR="00D20FD7" w:rsidRPr="00506B9F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12VDC</w:t>
            </w:r>
          </w:p>
          <w:p w14:paraId="11B15F22" w14:textId="77777777" w:rsidR="00D20FD7" w:rsidRPr="00506B9F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Khoảng nhiệt độ đo được: -50°C ~ 110°C </w:t>
            </w:r>
            <w:bookmarkStart w:id="0" w:name="_GoBack"/>
            <w:bookmarkEnd w:id="0"/>
          </w:p>
          <w:p w14:paraId="5C9B4802" w14:textId="77777777" w:rsidR="00D20FD7" w:rsidRPr="00506B9F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Độ phân giải: 0,1°C</w:t>
            </w:r>
          </w:p>
          <w:p w14:paraId="4C265875" w14:textId="77777777" w:rsidR="00D20FD7" w:rsidRPr="00506B9F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Tốc độ lấy mẫu : 0,5s </w:t>
            </w:r>
          </w:p>
          <w:p w14:paraId="761C5146" w14:textId="77777777" w:rsidR="00D20FD7" w:rsidRPr="00506B9F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Kích thước: 48 x 40 x 16mm</w:t>
            </w:r>
          </w:p>
          <w:p w14:paraId="6B1C7FDD" w14:textId="2F8162A0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2976" w:type="dxa"/>
          </w:tcPr>
          <w:p w14:paraId="2E44B774" w14:textId="54246194" w:rsidR="00D20FD7" w:rsidRPr="00506B9F" w:rsidRDefault="00D20FD7" w:rsidP="00D20FD7">
            <w:p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Điều khiển trực tiếp relay 220V.</w:t>
            </w:r>
          </w:p>
        </w:tc>
      </w:tr>
      <w:tr w:rsidR="00D20FD7" w:rsidRPr="00506B9F" w14:paraId="16212BB0" w14:textId="1D3EA646" w:rsidTr="00D20FD7">
        <w:tc>
          <w:tcPr>
            <w:tcW w:w="699" w:type="dxa"/>
          </w:tcPr>
          <w:p w14:paraId="33247BE0" w14:textId="64F56DA3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2</w:t>
            </w:r>
          </w:p>
        </w:tc>
        <w:tc>
          <w:tcPr>
            <w:tcW w:w="1038" w:type="dxa"/>
          </w:tcPr>
          <w:p w14:paraId="19B1011E" w14:textId="7764E556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Cảm biến độ ẩm</w:t>
            </w:r>
          </w:p>
        </w:tc>
        <w:tc>
          <w:tcPr>
            <w:tcW w:w="1308" w:type="dxa"/>
          </w:tcPr>
          <w:p w14:paraId="4CD5516F" w14:textId="7B83B688" w:rsidR="00D20FD7" w:rsidRPr="00506B9F" w:rsidRDefault="00D20FD7" w:rsidP="00D20FD7">
            <w:pPr>
              <w:rPr>
                <w:rFonts w:cs="Arial"/>
                <w:sz w:val="20"/>
                <w:szCs w:val="20"/>
              </w:rPr>
            </w:pPr>
            <w:r w:rsidRPr="00506B9F">
              <w:rPr>
                <w:rFonts w:cs="Arial"/>
                <w:sz w:val="20"/>
                <w:szCs w:val="20"/>
              </w:rPr>
              <w:t>AM2315</w:t>
            </w:r>
          </w:p>
        </w:tc>
        <w:tc>
          <w:tcPr>
            <w:tcW w:w="3915" w:type="dxa"/>
          </w:tcPr>
          <w:p w14:paraId="36848CFA" w14:textId="708A0D95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Khoảng đo độ ẩm: 0% ~ 100% RH </w:t>
            </w:r>
            <w:r w:rsidRPr="00506B9F">
              <w:rPr>
                <w:rFonts w:cs="Arial"/>
              </w:rPr>
              <w:br/>
              <w:t xml:space="preserve">- Khoảng đo nhiệt độ: -40°C ~ 80°C </w:t>
            </w:r>
            <w:r w:rsidRPr="00506B9F">
              <w:rPr>
                <w:rFonts w:cs="Arial"/>
              </w:rPr>
              <w:br/>
              <w:t>- Độ phân giải: 0,1% RH / 0,1°C</w:t>
            </w:r>
          </w:p>
        </w:tc>
        <w:tc>
          <w:tcPr>
            <w:tcW w:w="2976" w:type="dxa"/>
          </w:tcPr>
          <w:p w14:paraId="077D89B3" w14:textId="537ED6BA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I2C giao tiếp</w:t>
            </w:r>
          </w:p>
        </w:tc>
      </w:tr>
      <w:tr w:rsidR="00D20FD7" w:rsidRPr="00506B9F" w14:paraId="75D6D3DF" w14:textId="76184954" w:rsidTr="00D20FD7">
        <w:tc>
          <w:tcPr>
            <w:tcW w:w="699" w:type="dxa"/>
          </w:tcPr>
          <w:p w14:paraId="1195C2C0" w14:textId="367BF4CF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3</w:t>
            </w:r>
          </w:p>
        </w:tc>
        <w:tc>
          <w:tcPr>
            <w:tcW w:w="1038" w:type="dxa"/>
          </w:tcPr>
          <w:p w14:paraId="395D01FD" w14:textId="74BF0F0C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Cảm biến góc nghiêng</w:t>
            </w:r>
          </w:p>
        </w:tc>
        <w:tc>
          <w:tcPr>
            <w:tcW w:w="1308" w:type="dxa"/>
          </w:tcPr>
          <w:p w14:paraId="144FBAE0" w14:textId="5C59CA11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MPU6050</w:t>
            </w:r>
          </w:p>
        </w:tc>
        <w:tc>
          <w:tcPr>
            <w:tcW w:w="3915" w:type="dxa"/>
          </w:tcPr>
          <w:p w14:paraId="40221044" w14:textId="423E5718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Khoảng đo góc nghiêng: ±90° </w:t>
            </w:r>
            <w:r w:rsidRPr="00506B9F">
              <w:rPr>
                <w:rFonts w:cs="Arial"/>
              </w:rPr>
              <w:br/>
              <w:t xml:space="preserve">- Đo gia tốc và góc quay </w:t>
            </w:r>
            <w:r w:rsidRPr="00506B9F">
              <w:rPr>
                <w:rFonts w:cs="Arial"/>
              </w:rPr>
              <w:br/>
              <w:t>- Độ phân giải: 16-bit</w:t>
            </w:r>
          </w:p>
        </w:tc>
        <w:tc>
          <w:tcPr>
            <w:tcW w:w="2976" w:type="dxa"/>
          </w:tcPr>
          <w:p w14:paraId="1CC2094A" w14:textId="0EDD6B2D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I2C giao tiếp</w:t>
            </w:r>
          </w:p>
        </w:tc>
      </w:tr>
      <w:tr w:rsidR="00D20FD7" w:rsidRPr="00506B9F" w14:paraId="05E6313B" w14:textId="5AEB1367" w:rsidTr="00D20FD7">
        <w:tc>
          <w:tcPr>
            <w:tcW w:w="699" w:type="dxa"/>
          </w:tcPr>
          <w:p w14:paraId="4D8B03AD" w14:textId="4C6B86EF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4</w:t>
            </w:r>
          </w:p>
        </w:tc>
        <w:tc>
          <w:tcPr>
            <w:tcW w:w="1038" w:type="dxa"/>
          </w:tcPr>
          <w:p w14:paraId="66002305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Cảm biến môi trường DFRobot Gravity: High Accuracy Temperature, Humidity, Pressure, Ambient Light and UV Sensor - I2C/UART</w:t>
            </w:r>
          </w:p>
          <w:p w14:paraId="6918F2D0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7015E2CF" w14:textId="47922359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DFRobot Gravity: SEN0177</w:t>
            </w:r>
          </w:p>
        </w:tc>
        <w:tc>
          <w:tcPr>
            <w:tcW w:w="3915" w:type="dxa"/>
          </w:tcPr>
          <w:p w14:paraId="7D281623" w14:textId="339CE10B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Đo nhiệt độ, độ ẩm, áp suất, ánh sáng và UV </w:t>
            </w:r>
            <w:r w:rsidRPr="00506B9F">
              <w:rPr>
                <w:rFonts w:cs="Arial"/>
              </w:rPr>
              <w:br/>
              <w:t xml:space="preserve">- Giao tiếp: I2C / UART </w:t>
            </w:r>
            <w:r w:rsidRPr="00506B9F">
              <w:rPr>
                <w:rFonts w:cs="Arial"/>
              </w:rPr>
              <w:br/>
              <w:t>- Độ phân giải cao</w:t>
            </w:r>
          </w:p>
        </w:tc>
        <w:tc>
          <w:tcPr>
            <w:tcW w:w="2976" w:type="dxa"/>
          </w:tcPr>
          <w:p w14:paraId="0754471D" w14:textId="713DCADE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I2C / UART</w:t>
            </w:r>
          </w:p>
        </w:tc>
      </w:tr>
      <w:tr w:rsidR="00D20FD7" w:rsidRPr="00506B9F" w14:paraId="22D54A5E" w14:textId="77777777" w:rsidTr="00D20FD7">
        <w:tc>
          <w:tcPr>
            <w:tcW w:w="699" w:type="dxa"/>
          </w:tcPr>
          <w:p w14:paraId="16130937" w14:textId="1EF9F372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lastRenderedPageBreak/>
              <w:t>5</w:t>
            </w:r>
          </w:p>
        </w:tc>
        <w:tc>
          <w:tcPr>
            <w:tcW w:w="1038" w:type="dxa"/>
          </w:tcPr>
          <w:p w14:paraId="0BD734E2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Cảm biến ánh sáng DFRobot Gravity: I2C IP68 Waterproof Ambient Light Sensor</w:t>
            </w:r>
          </w:p>
          <w:p w14:paraId="735550AE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2B050AEA" w14:textId="12A5E2E4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DFRobot Gravity: SEN0173</w:t>
            </w:r>
          </w:p>
        </w:tc>
        <w:tc>
          <w:tcPr>
            <w:tcW w:w="3915" w:type="dxa"/>
          </w:tcPr>
          <w:p w14:paraId="7B807577" w14:textId="121F1FE9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Đo ánh sáng môi trường </w:t>
            </w:r>
            <w:r w:rsidRPr="00506B9F">
              <w:rPr>
                <w:rFonts w:cs="Arial"/>
              </w:rPr>
              <w:br/>
              <w:t xml:space="preserve">- IP68 chống nước </w:t>
            </w:r>
            <w:r w:rsidRPr="00506B9F">
              <w:rPr>
                <w:rFonts w:cs="Arial"/>
              </w:rPr>
              <w:br/>
              <w:t>- Giao tiếp: I2C</w:t>
            </w:r>
          </w:p>
        </w:tc>
        <w:tc>
          <w:tcPr>
            <w:tcW w:w="2976" w:type="dxa"/>
          </w:tcPr>
          <w:p w14:paraId="0A275ADB" w14:textId="608AFDD0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I2C giao tiếp</w:t>
            </w:r>
          </w:p>
        </w:tc>
      </w:tr>
      <w:tr w:rsidR="00D20FD7" w:rsidRPr="00506B9F" w14:paraId="5CEBE93A" w14:textId="77777777" w:rsidTr="00D20FD7">
        <w:tc>
          <w:tcPr>
            <w:tcW w:w="699" w:type="dxa"/>
          </w:tcPr>
          <w:p w14:paraId="0F861A12" w14:textId="75FD29AA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6</w:t>
            </w:r>
          </w:p>
        </w:tc>
        <w:tc>
          <w:tcPr>
            <w:tcW w:w="1038" w:type="dxa"/>
          </w:tcPr>
          <w:p w14:paraId="65C2A284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Cảm biến âm thanh INMP441 I2S Omnidirectional Microphone</w:t>
            </w:r>
          </w:p>
          <w:p w14:paraId="26A2E5E1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5259AB33" w14:textId="48B6E618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INMP441</w:t>
            </w:r>
          </w:p>
        </w:tc>
        <w:tc>
          <w:tcPr>
            <w:tcW w:w="3915" w:type="dxa"/>
          </w:tcPr>
          <w:p w14:paraId="5509A1C9" w14:textId="49284FF8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Microphone toàn hướng </w:t>
            </w:r>
            <w:r w:rsidRPr="00506B9F">
              <w:rPr>
                <w:rFonts w:cs="Arial"/>
              </w:rPr>
              <w:br/>
              <w:t xml:space="preserve">- Giao tiếp: I2S </w:t>
            </w:r>
            <w:r w:rsidRPr="00506B9F">
              <w:rPr>
                <w:rFonts w:cs="Arial"/>
              </w:rPr>
              <w:br/>
              <w:t>- Độ nhạy cao</w:t>
            </w:r>
          </w:p>
        </w:tc>
        <w:tc>
          <w:tcPr>
            <w:tcW w:w="2976" w:type="dxa"/>
          </w:tcPr>
          <w:p w14:paraId="6D908930" w14:textId="1B39188E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I2S giao tiếp</w:t>
            </w:r>
          </w:p>
        </w:tc>
      </w:tr>
      <w:tr w:rsidR="00D20FD7" w:rsidRPr="00506B9F" w14:paraId="1894C944" w14:textId="77777777" w:rsidTr="00D20FD7">
        <w:tc>
          <w:tcPr>
            <w:tcW w:w="699" w:type="dxa"/>
          </w:tcPr>
          <w:p w14:paraId="3AF5029D" w14:textId="0C344304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7</w:t>
            </w:r>
          </w:p>
        </w:tc>
        <w:tc>
          <w:tcPr>
            <w:tcW w:w="1038" w:type="dxa"/>
          </w:tcPr>
          <w:p w14:paraId="6B5B890F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Grove - IR (Infrared) Receiver (Mắt thu hồng ngoại)</w:t>
            </w:r>
          </w:p>
          <w:p w14:paraId="64721B9F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089A93C2" w14:textId="55917857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Grove - IR Receiver</w:t>
            </w:r>
          </w:p>
        </w:tc>
        <w:tc>
          <w:tcPr>
            <w:tcW w:w="3915" w:type="dxa"/>
          </w:tcPr>
          <w:p w14:paraId="2D2329A8" w14:textId="62D1B061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Nhận tín hiệu hồng ngoại </w:t>
            </w:r>
            <w:r w:rsidRPr="00506B9F">
              <w:rPr>
                <w:rFonts w:cs="Arial"/>
              </w:rPr>
              <w:br/>
              <w:t xml:space="preserve">- Tần số hoạt động: 38 kHz </w:t>
            </w:r>
            <w:r w:rsidRPr="00506B9F">
              <w:rPr>
                <w:rFonts w:cs="Arial"/>
              </w:rPr>
              <w:br/>
              <w:t>- Kích thước nhỏ gọn</w:t>
            </w:r>
          </w:p>
        </w:tc>
        <w:tc>
          <w:tcPr>
            <w:tcW w:w="2976" w:type="dxa"/>
          </w:tcPr>
          <w:p w14:paraId="3901E401" w14:textId="070D8C40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Điện áp logic thấp (3.3V)</w:t>
            </w:r>
          </w:p>
        </w:tc>
      </w:tr>
      <w:tr w:rsidR="00D20FD7" w:rsidRPr="00506B9F" w14:paraId="1FAD03C5" w14:textId="77777777" w:rsidTr="00D20FD7">
        <w:tc>
          <w:tcPr>
            <w:tcW w:w="699" w:type="dxa"/>
          </w:tcPr>
          <w:p w14:paraId="72AA34A7" w14:textId="136AF865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8</w:t>
            </w:r>
          </w:p>
        </w:tc>
        <w:tc>
          <w:tcPr>
            <w:tcW w:w="1038" w:type="dxa"/>
          </w:tcPr>
          <w:p w14:paraId="7CA2CF27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Grove - Flame Sensor, YG1006 sensor with high sensitivity (Cảm biến lửa)</w:t>
            </w:r>
          </w:p>
          <w:p w14:paraId="06B2ED46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19453A9F" w14:textId="07F3D5B9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YG1006</w:t>
            </w:r>
          </w:p>
        </w:tc>
        <w:tc>
          <w:tcPr>
            <w:tcW w:w="3915" w:type="dxa"/>
          </w:tcPr>
          <w:p w14:paraId="0FE6B557" w14:textId="0DD6B40B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Phát hiện lửa và ánh sáng mạnh </w:t>
            </w:r>
            <w:r w:rsidRPr="00506B9F">
              <w:rPr>
                <w:rFonts w:cs="Arial"/>
              </w:rPr>
              <w:br/>
              <w:t xml:space="preserve">- Độ nhạy cao </w:t>
            </w:r>
            <w:r w:rsidRPr="00506B9F">
              <w:rPr>
                <w:rFonts w:cs="Arial"/>
              </w:rPr>
              <w:br/>
              <w:t>- Khoảng cách phát hiện: 0 ~ 5m</w:t>
            </w:r>
          </w:p>
        </w:tc>
        <w:tc>
          <w:tcPr>
            <w:tcW w:w="2976" w:type="dxa"/>
          </w:tcPr>
          <w:p w14:paraId="20C77A56" w14:textId="13A55CB2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Điện áp logic (0V hoặc 5V)</w:t>
            </w:r>
          </w:p>
        </w:tc>
      </w:tr>
      <w:tr w:rsidR="00D20FD7" w:rsidRPr="00506B9F" w14:paraId="2E94897B" w14:textId="77777777" w:rsidTr="00D20FD7">
        <w:tc>
          <w:tcPr>
            <w:tcW w:w="699" w:type="dxa"/>
          </w:tcPr>
          <w:p w14:paraId="58A639F9" w14:textId="1B98102A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9</w:t>
            </w:r>
          </w:p>
        </w:tc>
        <w:tc>
          <w:tcPr>
            <w:tcW w:w="1038" w:type="dxa"/>
          </w:tcPr>
          <w:p w14:paraId="385EAC74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Cảm biến âm thanh tích hợp AGC MAX9814 Microphone Amplifier Module</w:t>
            </w:r>
          </w:p>
          <w:p w14:paraId="7C0AE5BD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491C6D29" w14:textId="1420625C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MAX9814</w:t>
            </w:r>
          </w:p>
        </w:tc>
        <w:tc>
          <w:tcPr>
            <w:tcW w:w="3915" w:type="dxa"/>
          </w:tcPr>
          <w:p w14:paraId="62948E24" w14:textId="3ADE8E1B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Microphone tích hợp khuếch đại </w:t>
            </w:r>
            <w:r w:rsidRPr="00506B9F">
              <w:rPr>
                <w:rFonts w:cs="Arial"/>
              </w:rPr>
              <w:br/>
              <w:t xml:space="preserve">- Tự động điều chỉnh độ nhạy (AGC) </w:t>
            </w:r>
            <w:r w:rsidRPr="00506B9F">
              <w:rPr>
                <w:rFonts w:cs="Arial"/>
              </w:rPr>
              <w:br/>
              <w:t>- Đầu ra analog</w:t>
            </w:r>
          </w:p>
        </w:tc>
        <w:tc>
          <w:tcPr>
            <w:tcW w:w="2976" w:type="dxa"/>
          </w:tcPr>
          <w:p w14:paraId="781DE985" w14:textId="12C3958A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Đầu ra analog</w:t>
            </w:r>
          </w:p>
        </w:tc>
      </w:tr>
      <w:tr w:rsidR="00D20FD7" w:rsidRPr="00506B9F" w14:paraId="14D71D9F" w14:textId="77777777" w:rsidTr="00D20FD7">
        <w:tc>
          <w:tcPr>
            <w:tcW w:w="699" w:type="dxa"/>
          </w:tcPr>
          <w:p w14:paraId="46068EC6" w14:textId="33B0E5F6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  <w:szCs w:val="20"/>
              </w:rPr>
              <w:t>10</w:t>
            </w:r>
          </w:p>
        </w:tc>
        <w:tc>
          <w:tcPr>
            <w:tcW w:w="1038" w:type="dxa"/>
          </w:tcPr>
          <w:p w14:paraId="7EBAA361" w14:textId="77777777" w:rsidR="00500109" w:rsidRPr="00506B9F" w:rsidRDefault="00500109" w:rsidP="00500109">
            <w:pPr>
              <w:pStyle w:val="Heading1"/>
              <w:pBdr>
                <w:bottom w:val="single" w:sz="6" w:space="11" w:color="000000"/>
              </w:pBdr>
              <w:shd w:val="clear" w:color="auto" w:fill="FFFFFF"/>
              <w:spacing w:before="0" w:after="225"/>
              <w:rPr>
                <w:rFonts w:ascii="Arial" w:hAnsi="Arial" w:cs="Arial"/>
                <w:b w:val="0"/>
                <w:color w:val="000000"/>
                <w:sz w:val="20"/>
                <w:szCs w:val="20"/>
              </w:rPr>
            </w:pPr>
            <w:r w:rsidRPr="00506B9F">
              <w:rPr>
                <w:rFonts w:ascii="Arial" w:hAnsi="Arial" w:cs="Arial"/>
                <w:b w:val="0"/>
                <w:color w:val="000000"/>
                <w:sz w:val="20"/>
                <w:szCs w:val="20"/>
              </w:rPr>
              <w:t>Mắt Thu Hồng Ngoại IR 1838</w:t>
            </w:r>
          </w:p>
          <w:p w14:paraId="04A02729" w14:textId="77777777" w:rsidR="00D20FD7" w:rsidRPr="00506B9F" w:rsidRDefault="00D20FD7" w:rsidP="00D20FD7">
            <w:pPr>
              <w:pStyle w:val="BodyTextL25"/>
              <w:ind w:left="0"/>
              <w:rPr>
                <w:rFonts w:cs="Arial"/>
                <w:szCs w:val="20"/>
              </w:rPr>
            </w:pPr>
          </w:p>
        </w:tc>
        <w:tc>
          <w:tcPr>
            <w:tcW w:w="1308" w:type="dxa"/>
          </w:tcPr>
          <w:p w14:paraId="0F0B1296" w14:textId="6470EAFB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lastRenderedPageBreak/>
              <w:t>IR 1838</w:t>
            </w:r>
          </w:p>
        </w:tc>
        <w:tc>
          <w:tcPr>
            <w:tcW w:w="3915" w:type="dxa"/>
          </w:tcPr>
          <w:p w14:paraId="36D4AAEE" w14:textId="4BCECC19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 xml:space="preserve">- Nhận tín hiệu hồng ngoại </w:t>
            </w:r>
            <w:r w:rsidRPr="00506B9F">
              <w:rPr>
                <w:rFonts w:cs="Arial"/>
              </w:rPr>
              <w:br/>
              <w:t xml:space="preserve">- Tần số hoạt động: 38 kHz </w:t>
            </w:r>
            <w:r w:rsidRPr="00506B9F">
              <w:rPr>
                <w:rFonts w:cs="Arial"/>
              </w:rPr>
              <w:br/>
              <w:t>- Dễ dàng tích hợp với các mạch điều khiển</w:t>
            </w:r>
          </w:p>
        </w:tc>
        <w:tc>
          <w:tcPr>
            <w:tcW w:w="2976" w:type="dxa"/>
          </w:tcPr>
          <w:p w14:paraId="17AE4D45" w14:textId="7A922BB6" w:rsidR="00D20FD7" w:rsidRPr="00506B9F" w:rsidRDefault="002D7029" w:rsidP="00D20FD7">
            <w:pPr>
              <w:pStyle w:val="BodyTextL25"/>
              <w:ind w:left="0"/>
              <w:rPr>
                <w:rFonts w:cs="Arial"/>
                <w:szCs w:val="20"/>
              </w:rPr>
            </w:pPr>
            <w:r w:rsidRPr="00506B9F">
              <w:rPr>
                <w:rFonts w:cs="Arial"/>
              </w:rPr>
              <w:t>Điện áp logic thấp (3.3V hoặc 5V)</w:t>
            </w:r>
          </w:p>
        </w:tc>
      </w:tr>
    </w:tbl>
    <w:p w14:paraId="63CFA671" w14:textId="77777777" w:rsidR="00D20FD7" w:rsidRPr="00506B9F" w:rsidRDefault="00D20FD7" w:rsidP="00D20FD7">
      <w:pPr>
        <w:pStyle w:val="BodyTextL25"/>
        <w:rPr>
          <w:rFonts w:cs="Arial"/>
          <w:szCs w:val="20"/>
        </w:rPr>
      </w:pPr>
    </w:p>
    <w:sectPr w:rsidR="00D20FD7" w:rsidRPr="00506B9F" w:rsidSect="008C43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0D80A5" w14:textId="77777777" w:rsidR="00FB3EF8" w:rsidRDefault="00FB3EF8" w:rsidP="009E08CD">
      <w:pPr>
        <w:spacing w:after="0" w:line="240" w:lineRule="auto"/>
      </w:pPr>
      <w:r>
        <w:separator/>
      </w:r>
    </w:p>
    <w:p w14:paraId="2E0D2790" w14:textId="77777777" w:rsidR="00FB3EF8" w:rsidRDefault="00FB3EF8"/>
  </w:endnote>
  <w:endnote w:type="continuationSeparator" w:id="0">
    <w:p w14:paraId="088BCFEA" w14:textId="77777777" w:rsidR="00FB3EF8" w:rsidRDefault="00FB3EF8" w:rsidP="009E08CD">
      <w:pPr>
        <w:spacing w:after="0" w:line="240" w:lineRule="auto"/>
      </w:pPr>
      <w:r>
        <w:continuationSeparator/>
      </w:r>
    </w:p>
    <w:p w14:paraId="76B3FDED" w14:textId="77777777" w:rsidR="00FB3EF8" w:rsidRDefault="00FB3E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0BA15" w14:textId="77777777" w:rsidR="00B42F77" w:rsidRDefault="00B42F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8F1AA" w14:textId="56274065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500109">
      <w:rPr>
        <w:noProof/>
      </w:rPr>
      <w:t>2024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506B9F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506B9F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2862E" w14:textId="19509C8E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500109">
      <w:rPr>
        <w:noProof/>
      </w:rPr>
      <w:t>2024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506B9F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506B9F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B75A0A" w14:textId="77777777" w:rsidR="00FB3EF8" w:rsidRDefault="00FB3EF8" w:rsidP="009E08CD">
      <w:pPr>
        <w:spacing w:after="0" w:line="240" w:lineRule="auto"/>
      </w:pPr>
      <w:r>
        <w:separator/>
      </w:r>
    </w:p>
    <w:p w14:paraId="17062301" w14:textId="77777777" w:rsidR="00FB3EF8" w:rsidRDefault="00FB3EF8"/>
  </w:footnote>
  <w:footnote w:type="continuationSeparator" w:id="0">
    <w:p w14:paraId="0EB0C58D" w14:textId="77777777" w:rsidR="00FB3EF8" w:rsidRDefault="00FB3EF8" w:rsidP="009E08CD">
      <w:pPr>
        <w:spacing w:after="0" w:line="240" w:lineRule="auto"/>
      </w:pPr>
      <w:r>
        <w:continuationSeparator/>
      </w:r>
    </w:p>
    <w:p w14:paraId="2E975CA2" w14:textId="77777777" w:rsidR="00FB3EF8" w:rsidRDefault="00FB3EF8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A9D0B4" w14:textId="77777777" w:rsidR="00B42F77" w:rsidRDefault="00B42F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16724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310F91">
      <w:t>Connected Survey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E5F84" w14:textId="5F925F5D" w:rsidR="00583E1F" w:rsidRDefault="00B42F77">
    <w:pPr>
      <w:pStyle w:val="Header"/>
    </w:pPr>
    <w:r>
      <w:rPr>
        <w:noProof/>
      </w:rPr>
      <w:drawing>
        <wp:inline distT="0" distB="0" distL="0" distR="0" wp14:anchorId="0D616581" wp14:editId="6C7FBCDC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B1749"/>
    <w:multiLevelType w:val="hybridMultilevel"/>
    <w:tmpl w:val="88C2F3D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B3550B"/>
    <w:multiLevelType w:val="hybridMultilevel"/>
    <w:tmpl w:val="964086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B211C"/>
    <w:multiLevelType w:val="hybridMultilevel"/>
    <w:tmpl w:val="BD82B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A51B0"/>
    <w:multiLevelType w:val="multilevel"/>
    <w:tmpl w:val="3FDA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A51214"/>
    <w:multiLevelType w:val="hybridMultilevel"/>
    <w:tmpl w:val="D3504726"/>
    <w:lvl w:ilvl="0" w:tplc="4D6235D0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10"/>
  </w:num>
  <w:num w:numId="7">
    <w:abstractNumId w:val="8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11"/>
  </w:num>
  <w:num w:numId="17">
    <w:abstractNumId w:val="4"/>
  </w:num>
  <w:num w:numId="18">
    <w:abstractNumId w:val="7"/>
  </w:num>
  <w:num w:numId="19">
    <w:abstractNumId w:val="6"/>
  </w:num>
  <w:num w:numId="20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C4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E6911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116C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029"/>
    <w:rsid w:val="002D7A86"/>
    <w:rsid w:val="002E2671"/>
    <w:rsid w:val="002E481D"/>
    <w:rsid w:val="002F45FF"/>
    <w:rsid w:val="002F5932"/>
    <w:rsid w:val="002F6D17"/>
    <w:rsid w:val="0030212F"/>
    <w:rsid w:val="00302887"/>
    <w:rsid w:val="00304BD1"/>
    <w:rsid w:val="003056EB"/>
    <w:rsid w:val="003071FF"/>
    <w:rsid w:val="00310652"/>
    <w:rsid w:val="00310F91"/>
    <w:rsid w:val="0031371D"/>
    <w:rsid w:val="0031789F"/>
    <w:rsid w:val="00320788"/>
    <w:rsid w:val="003233A3"/>
    <w:rsid w:val="00327745"/>
    <w:rsid w:val="00331822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361"/>
    <w:rsid w:val="003636CF"/>
    <w:rsid w:val="003643F0"/>
    <w:rsid w:val="0036465A"/>
    <w:rsid w:val="00367A38"/>
    <w:rsid w:val="0037266E"/>
    <w:rsid w:val="00374CA9"/>
    <w:rsid w:val="00375A29"/>
    <w:rsid w:val="00384930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0109"/>
    <w:rsid w:val="005037B0"/>
    <w:rsid w:val="00504ED4"/>
    <w:rsid w:val="00506B9F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531E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06E6D"/>
    <w:rsid w:val="006131CE"/>
    <w:rsid w:val="0061336B"/>
    <w:rsid w:val="00617D6E"/>
    <w:rsid w:val="0062075E"/>
    <w:rsid w:val="00622D61"/>
    <w:rsid w:val="00624198"/>
    <w:rsid w:val="00626704"/>
    <w:rsid w:val="0064244D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96C52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9A"/>
    <w:rsid w:val="006D755C"/>
    <w:rsid w:val="006E6581"/>
    <w:rsid w:val="006E71DF"/>
    <w:rsid w:val="006F1CC4"/>
    <w:rsid w:val="006F2A86"/>
    <w:rsid w:val="006F3163"/>
    <w:rsid w:val="006F4C91"/>
    <w:rsid w:val="007025FA"/>
    <w:rsid w:val="007027CC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471F1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27310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901D7B"/>
    <w:rsid w:val="0090231D"/>
    <w:rsid w:val="00903523"/>
    <w:rsid w:val="0090460C"/>
    <w:rsid w:val="0090659A"/>
    <w:rsid w:val="00907285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08CD"/>
    <w:rsid w:val="009E13C9"/>
    <w:rsid w:val="009E2309"/>
    <w:rsid w:val="009E42B9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2F77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5105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259"/>
    <w:rsid w:val="00BB451E"/>
    <w:rsid w:val="00BB4D9B"/>
    <w:rsid w:val="00BB73FF"/>
    <w:rsid w:val="00BB7688"/>
    <w:rsid w:val="00BC0DDB"/>
    <w:rsid w:val="00BC73CE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2FDF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389D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0FD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6F87"/>
    <w:rsid w:val="00D977E8"/>
    <w:rsid w:val="00D97B16"/>
    <w:rsid w:val="00DA09F8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FE1"/>
    <w:rsid w:val="00DC6050"/>
    <w:rsid w:val="00DC7701"/>
    <w:rsid w:val="00DD3086"/>
    <w:rsid w:val="00DD4135"/>
    <w:rsid w:val="00DD43EA"/>
    <w:rsid w:val="00DD5C68"/>
    <w:rsid w:val="00DE2B7F"/>
    <w:rsid w:val="00DE6F44"/>
    <w:rsid w:val="00DF38B8"/>
    <w:rsid w:val="00DF42F5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011D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0559"/>
    <w:rsid w:val="00E71B43"/>
    <w:rsid w:val="00E7323A"/>
    <w:rsid w:val="00E80AA6"/>
    <w:rsid w:val="00E81612"/>
    <w:rsid w:val="00E87D18"/>
    <w:rsid w:val="00E87D62"/>
    <w:rsid w:val="00E92793"/>
    <w:rsid w:val="00EA26E8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3EF8"/>
    <w:rsid w:val="00FB5FD9"/>
    <w:rsid w:val="00FC0581"/>
    <w:rsid w:val="00FD33AB"/>
    <w:rsid w:val="00FD4724"/>
    <w:rsid w:val="00FD4A68"/>
    <w:rsid w:val="00FD68ED"/>
    <w:rsid w:val="00FE05DB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2215CC"/>
  <w15:docId w15:val="{2355BDD9-1464-4710-85AF-402E1A31B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8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C50E29-7C6F-4958-A3F7-48845B8E9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14</TotalTime>
  <Pages>3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Windows User</cp:lastModifiedBy>
  <cp:revision>8</cp:revision>
  <cp:lastPrinted>2018-07-06T21:31:00Z</cp:lastPrinted>
  <dcterms:created xsi:type="dcterms:W3CDTF">2018-07-06T21:31:00Z</dcterms:created>
  <dcterms:modified xsi:type="dcterms:W3CDTF">2024-09-11T10:06:00Z</dcterms:modified>
</cp:coreProperties>
</file>